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6F32" w:rsidRPr="004A6F32" w:rsidRDefault="002204DC" w:rsidP="00407F92">
      <w:pPr>
        <w:spacing w:before="100" w:beforeAutospacing="1" w:after="100" w:afterAutospacing="1" w:line="240" w:lineRule="auto"/>
        <w:ind w:firstLine="72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J</w:t>
      </w:r>
      <w:r w:rsidR="004A6F32" w:rsidRPr="004A6F3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ava </w:t>
      </w:r>
      <w:proofErr w:type="spellStart"/>
      <w:r w:rsidR="004A6F32" w:rsidRPr="004A6F3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LinkedList</w:t>
      </w:r>
      <w:proofErr w:type="spellEnd"/>
      <w:r w:rsidR="004A6F32" w:rsidRPr="004A6F3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 class</w:t>
      </w:r>
    </w:p>
    <w:p w:rsidR="004A6F32" w:rsidRPr="004A6F32" w:rsidRDefault="004A6F3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2733675" cy="3743960"/>
            <wp:effectExtent l="0" t="0" r="9525" b="8890"/>
            <wp:docPr id="2" name="Picture 2" descr="Java LinkedList class hierarch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ava LinkedList class hierarch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74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uses a doubly linked list to store the elements. It provides a linked-list data structure. It inherits the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and implements List and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Dequ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terfaces.</w:t>
      </w:r>
    </w:p>
    <w:p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important points about Java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:</w:t>
      </w:r>
    </w:p>
    <w:p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can contain duplicate elements.</w:t>
      </w:r>
    </w:p>
    <w:p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maintains insertion order.</w:t>
      </w:r>
    </w:p>
    <w:p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is 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non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ynchronized.</w:t>
      </w:r>
    </w:p>
    <w:p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n Java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, manipulation is fast because no shifting needs to occur.</w:t>
      </w:r>
    </w:p>
    <w:p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can be used as a list, stack or queue.</w: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Hierarchy of </w:t>
      </w: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class</w:t>
      </w:r>
    </w:p>
    <w:p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s shown in the above diagram, Java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extends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Sequential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and implements List and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Dequ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terfaces.</w: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Doubly Linked List</w:t>
      </w:r>
    </w:p>
    <w:p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n the case of a doubly linked list, we can add or remove elements from both sides.</w:t>
      </w:r>
    </w:p>
    <w:p w:rsidR="004A6F32" w:rsidRPr="004A6F32" w:rsidRDefault="004A6F3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245735" cy="789305"/>
            <wp:effectExtent l="0" t="0" r="0" b="0"/>
            <wp:docPr id="1" name="Picture 1" descr="java LinkedList class using doubly linked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java LinkedList class using doubly linked lis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35" cy="78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lastRenderedPageBreak/>
        <w:t>LinkedList</w:t>
      </w:r>
      <w:proofErr w:type="spellEnd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class declaration</w:t>
      </w:r>
    </w:p>
    <w:p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et's see the declaration for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.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.</w:t>
      </w:r>
    </w:p>
    <w:p w:rsidR="004A6F32" w:rsidRPr="004A6F32" w:rsidRDefault="004A6F32" w:rsidP="004A6F3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&lt;E&gt; extends AbstractSequentialList&lt;E&gt; implements List&lt;E&gt;, Deque&lt;E&gt;, Cloneable, Serializable  </w: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Constructors of Java </w:t>
      </w: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nkedList</w:t>
      </w:r>
      <w:proofErr w:type="spell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14"/>
        <w:gridCol w:w="6102"/>
      </w:tblGrid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nstructor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kedLi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construct an empty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kedLi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Collection&lt;? extends E&gt; c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construct a list containing the elements of the specified collection, in the order, they are returned by the collection's iterator.</w:t>
            </w:r>
          </w:p>
        </w:tc>
      </w:tr>
    </w:tbl>
    <w:p w:rsidR="004A6F32" w:rsidRPr="004A6F32" w:rsidRDefault="00407F9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5" style="width:0;height:1.5pt" o:hralign="center" o:hrstd="t" o:hr="t" fillcolor="#a0a0a0" stroked="f"/>
        </w:pic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Methods of Java </w:t>
      </w: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nkedList</w:t>
      </w:r>
      <w:proofErr w:type="spell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69"/>
        <w:gridCol w:w="5447"/>
      </w:tblGrid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dd(E e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the specified element to the end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add(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ex, E element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insert the specified element at the specified position index in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All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Collection&lt;? extends E&gt; c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all of the elements in the specified collection to the end of this list, in the order that they are returned by the specified collection's iterator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All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Collection&lt;? extends E&gt; c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all of the elements in the specified collection to the end of this list, in the order that they are returned by the specified collection's iterator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All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ex, Collection&lt;? extends E&gt; c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all the elements in the specified collection, starting at the specified position of the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oid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 e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insert the given element at the beginning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oid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 e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the given element to the end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clear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all the elements from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bject clone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return a shallow copy of an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ntains(Object o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rue if a list contains a specified elemen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erator&lt;E&gt;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cendingIterator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return an iterator over the elements in a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que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 reverse sequential order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element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rieve the first element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et(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ex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element at the specified position in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t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first element in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t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last element in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dexOf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Object o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index in a list of the first occurrence of the specified element, or -1 if the list does not contain any elemen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stIndexOf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Object o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index in a list of the last occurrence of the specified element, or -1 if the list does not contain any elemen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stIterator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&lt;E&gt;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stIterator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ex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a list-iterator of the elements in proper sequence, starting at the specified position in the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fer(E e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adds the specified element as the last element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ffer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 e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nserts the specified element at the front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ffer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 e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nserts the specified element at the end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peek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the first element of a list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eek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the first element of a list or returns null if a list is empty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eek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the last element of a list or returns null if a list is empty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poll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and removes the first element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ll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and removes the first element of a list, or returns null if a list is empty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ll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and removes the last element of a list, or returns null if a list is empty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pop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pops an element from the stack represented by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push(E e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pushes an element onto the stack represented by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remove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rieve and removes the first element of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remove(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ex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the element at the specified position in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move(Object o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the first occurrence of the specified element in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move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moves and returns the first element from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moveFirstOccurrence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Object o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the first occurrence of the specified element in a list (when traversing the list from head to tail)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move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moves and returns the last element from a lis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moveLastOccurrence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Object o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moves the last occurrence of the specified element in a list (when traversing the list from head to tail)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set(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ex, E element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places the element at the specified position in a list with the specified element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Object[]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Array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an array containing all the elements in a list in proper sequence (from first to the last element)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&lt;T&gt; T[]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Array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T[] a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urns an array containing all the elements in the proper sequence (from first to the last element); the runtime type of the returned array is that of the specified array.</w:t>
            </w:r>
          </w:p>
        </w:tc>
      </w:tr>
      <w:tr w:rsidR="004A6F32" w:rsidRPr="004A6F32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ize()</w:t>
            </w:r>
          </w:p>
        </w:tc>
        <w:tc>
          <w:tcPr>
            <w:tcW w:w="0" w:type="auto"/>
            <w:vAlign w:val="center"/>
            <w:hideMark/>
          </w:tcPr>
          <w:p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number of elements in a list.</w:t>
            </w:r>
          </w:p>
        </w:tc>
      </w:tr>
    </w:tbl>
    <w:p w:rsidR="004A6F32" w:rsidRPr="004A6F32" w:rsidRDefault="00407F9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6" style="width:0;height:1.5pt" o:hralign="center" o:hrstd="t" o:hr="t" fillcolor="#a0a0a0" stroked="f"/>
        </w:pic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Example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1{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public static void main(String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 al=new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();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jay");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jay");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Iterator&lt;String&gt;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t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iterato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while(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tr.hasNex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){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tr.nex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);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}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}  </w:t>
      </w:r>
    </w:p>
    <w:p w:rsidR="004A6F32" w:rsidRPr="004A6F32" w:rsidRDefault="004A6F32" w:rsidP="004A6F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Output: Ravi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Vijay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Ravi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Ajay</w:t>
      </w:r>
    </w:p>
    <w:p w:rsidR="004A6F32" w:rsidRPr="004A6F32" w:rsidRDefault="00407F9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7" style="width:0;height:1.5pt" o:hralign="center" o:hrstd="t" o:hr="t" fillcolor="#a0a0a0" stroked="f"/>
        </w:pic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example to add elements</w:t>
      </w:r>
    </w:p>
    <w:p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Here, we see different ways to add elements.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2{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public static void main(String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new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(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Initial list of elements: "+ll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jay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jay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(E e) method: "+ll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an element at the specific position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1, "Gaurav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(int index, E element) method: "+ll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 ll2=new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(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l2.add("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onoo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       ll2.add("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Hanuma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second list elements to the first list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A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ll2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addAll(Collection&lt;? extends E&gt; c) method: "+ll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 ll3=new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(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l3.add("John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l3.add("Rahul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second list elements to the first list at specific position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A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1, ll3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addAll(int index, Collection&lt;? extends E&gt; c) method: "+ll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an element at the first position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Fir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okesh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First(E e) method: "+ll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an element at the last position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La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Harsh"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Last(E e) method: "+ll);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}  </w:t>
      </w:r>
    </w:p>
    <w:p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Initial list of elements: [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E e) method: [Ravi, Vijay, Ajay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(</w:t>
      </w:r>
      <w:proofErr w:type="spellStart"/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in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index, E element) method: [Ravi, Gaurav, Vijay, Ajay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All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Collection&lt;? extends E&gt; c) method: 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[Ravi, Gaurav, Vijay, Ajay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Sonoo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All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in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index, Collection&lt;? extends E&gt; c) method: 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[Ravi, John, Rahul, Gaurav, Vijay, Ajay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Sonoo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Firs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E e) method: 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[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Lokesh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Ravi, John, Rahul, Gaurav, Vijay, Ajay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Sonoo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Las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E e) method: 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[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Lokesh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Ravi, John, Rahul, Gaurav, Vijay, Ajay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Sonoo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Harsh]</w:t>
      </w:r>
    </w:p>
    <w:p w:rsidR="004A6F32" w:rsidRPr="004A6F32" w:rsidRDefault="00407F9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8" style="width:0;height:1.5pt" o:hralign="center" o:hrstd="t" o:hr="t" fillcolor="#a0a0a0" stroked="f"/>
        </w:pic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example to remove elements</w:t>
      </w:r>
    </w:p>
    <w:p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Here, we see different ways to remove an element.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class LinkedList3 {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main(String []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{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new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gt;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Ravi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Vijay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jay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nuj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Gaurav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Harsh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Vira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Gaurav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Harsh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mit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Initial list of elements: "+ll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Removing specific element from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Vijay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remove(object) method: "+ll); 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Removing element on the basis of specific position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0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remove(index) method: "+ll); 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 ll2=new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gt;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2.add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Ravi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2.add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Hanuma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dding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new elements to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A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2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Updated list : "+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Removing all the new elements from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A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2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removeAll() method: "+ll); 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Removing first element from the list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Fir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removeFirst() method: "+ll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//Removing first element from the list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La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removeLast() method: "+ll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//Removing first occurrence of element from the list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FirstOccurrenc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Gaurav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removeFirstOccurrence() method: "+ll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//Removing last occurrence of element from the list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LastOccurrenc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Harsh"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removeLastOccurrence() method: "+ll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//Removing all the elements available in the list     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clea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After invoking clear() method: "+ll); 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}  </w:t>
      </w:r>
    </w:p>
    <w:p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                 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Initial list of elements: [Ravi, Vijay, Ajay, Anuj, Gaurav, 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Gaurav, Harsh, Amit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object) method: [Ravi, Ajay, Anuj, Gaurav, 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Gaurav, Harsh, Amit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index) method: [Ajay, Anuj, Gaurav, 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Gaurav, Harsh, Amit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Updated </w:t>
      </w:r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list :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[Ajay, Anuj, Gaurav, 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Gaurav, Harsh, Amit, Ravi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All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) method: [Ajay, Anuj, Gaurav, 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Gaurav, Harsh, Amit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Firs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) method: [Gaurav, 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Gaurav, Harsh, Amit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Las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) method: [Gaurav, 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Gaurav, Harsh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FirstOccurrence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) method: [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Gaurav, Harsh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LastOccurrence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) method: [Harsh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r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Gaurav]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gram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clear(</w:t>
      </w:r>
      <w:proofErr w:type="gram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) method: []</w:t>
      </w:r>
    </w:p>
    <w:p w:rsidR="004A6F32" w:rsidRPr="004A6F32" w:rsidRDefault="00407F9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9" style="width:0;height:1.5pt" o:hralign="center" o:hrstd="t" o:hr="t" fillcolor="#a0a0a0" stroked="f"/>
        </w:pic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Example to reverse a list of elements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4{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public static void main(String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new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String&gt;();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jay");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jay");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Traversing the list of elements in reverse order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Iterator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descendingIterato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while(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.hasNex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)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{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.nex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);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}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}  </w:t>
      </w:r>
    </w:p>
    <w:p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Output: Ajay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jay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avi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4A6F32" w:rsidRPr="004A6F32" w:rsidRDefault="00407F9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0" style="width:0;height:1.5pt" o:hralign="center" o:hrstd="t" o:hr="t" fillcolor="#a0a0a0" stroked="f"/>
        </w:pict>
      </w:r>
    </w:p>
    <w:p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Java </w:t>
      </w:r>
      <w:proofErr w:type="spellStart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Example: Book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class Book {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id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tring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name,author,publishe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quantity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Book(int id, String name, String author, String publisher, int quantity) {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id = id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name = name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this.autho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= author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this.publishe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= publisher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this.quantity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= quantity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Exampl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static void main(String[]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 {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Creating list of Books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List&lt;Book&gt; list=new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&lt;Book&gt;()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//Creating Books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1=new Book(101,"Let us C","Yashwant Kanetkar","BPB",8)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2=new Book(102,"Data Communications &amp; Networking","Forouzan","Mc Graw Hill",4)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3=new Book(103,"Operating System","Galvin","Wiley",6)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Adding Books to list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st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b1)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st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b2)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st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b3)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Traversing list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for(Book b:list){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System.out.println(b.id+" "+b.name+" "+b.author+" "+b.publisher+" "+b.quantity);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101 Let us C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Yashwan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Kanetkar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BPB 8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102 Data Communications &amp; Networ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Forouzan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Mc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Graw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Hill 4</w:t>
      </w:r>
    </w:p>
    <w:p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103 Operating System Galvin Wiley 6</w:t>
      </w:r>
    </w:p>
    <w:p w:rsidR="00511442" w:rsidRDefault="00511442"/>
    <w:p w:rsidR="00ED440B" w:rsidRPr="00ED440B" w:rsidRDefault="00ED440B" w:rsidP="00ED440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ED440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Difference between </w:t>
      </w:r>
      <w:proofErr w:type="spellStart"/>
      <w:r w:rsidRPr="00ED440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ArrayList</w:t>
      </w:r>
      <w:proofErr w:type="spellEnd"/>
      <w:r w:rsidRPr="00ED440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 and </w:t>
      </w:r>
      <w:proofErr w:type="spellStart"/>
      <w:r w:rsidRPr="00ED440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LinkedList</w:t>
      </w:r>
      <w:proofErr w:type="spellEnd"/>
    </w:p>
    <w:p w:rsidR="00ED440B" w:rsidRPr="00ED440B" w:rsidRDefault="00ED440B" w:rsidP="00ED44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proofErr w:type="spellStart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oth implements List interface and maintains insertion order. Both are </w:t>
      </w:r>
      <w:proofErr w:type="spellStart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>non synchronized</w:t>
      </w:r>
      <w:proofErr w:type="spellEnd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es.</w:t>
      </w:r>
    </w:p>
    <w:p w:rsidR="00ED440B" w:rsidRPr="00ED440B" w:rsidRDefault="00ED440B" w:rsidP="00ED44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owever, there are many differences between </w:t>
      </w:r>
      <w:proofErr w:type="spellStart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proofErr w:type="spellStart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</w:t>
      </w:r>
      <w:proofErr w:type="spellEnd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es that are given below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70"/>
        <w:gridCol w:w="4346"/>
      </w:tblGrid>
      <w:tr w:rsidR="00ED440B" w:rsidRPr="00ED440B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rrayLis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LinkedList</w:t>
            </w:r>
            <w:proofErr w:type="spellEnd"/>
          </w:p>
        </w:tc>
      </w:tr>
      <w:tr w:rsidR="00ED440B" w:rsidRPr="00ED440B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1)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ternally uses a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ynamic array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o store the elements.</w:t>
            </w:r>
          </w:p>
        </w:tc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ked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ternally uses a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oubly linked list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o store the elements.</w:t>
            </w:r>
          </w:p>
        </w:tc>
      </w:tr>
      <w:tr w:rsidR="00ED440B" w:rsidRPr="00ED440B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2) Manipulation with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low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ecause it internally uses an array. If any element is removed from the array, all the bits are shifted in memory.</w:t>
            </w:r>
          </w:p>
        </w:tc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anipulation with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ked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faster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an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ecause it uses a doubly linked list, so no bit shifting is required in memory.</w:t>
            </w:r>
          </w:p>
        </w:tc>
      </w:tr>
      <w:tr w:rsidR="00ED440B" w:rsidRPr="00ED440B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) An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lass can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ct as a list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nly because it implements List only.</w:t>
            </w:r>
          </w:p>
        </w:tc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ked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lass can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ct as a list and queue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oth because it implements List and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que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terfaces.</w:t>
            </w:r>
          </w:p>
        </w:tc>
      </w:tr>
      <w:tr w:rsidR="00ED440B" w:rsidRPr="00ED440B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4)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better for storing and accessing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.</w:t>
            </w:r>
          </w:p>
        </w:tc>
        <w:tc>
          <w:tcPr>
            <w:tcW w:w="0" w:type="auto"/>
            <w:vAlign w:val="center"/>
            <w:hideMark/>
          </w:tcPr>
          <w:p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ked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better for manipulating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.</w:t>
            </w:r>
          </w:p>
        </w:tc>
      </w:tr>
    </w:tbl>
    <w:p w:rsidR="00ED440B" w:rsidRDefault="00ED440B"/>
    <w:sectPr w:rsidR="00ED44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80139C"/>
    <w:multiLevelType w:val="multilevel"/>
    <w:tmpl w:val="E904C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1EC3CBF"/>
    <w:multiLevelType w:val="multilevel"/>
    <w:tmpl w:val="3B046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32440D0"/>
    <w:multiLevelType w:val="multilevel"/>
    <w:tmpl w:val="61C89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B516EBC"/>
    <w:multiLevelType w:val="multilevel"/>
    <w:tmpl w:val="E0163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0D3493E"/>
    <w:multiLevelType w:val="multilevel"/>
    <w:tmpl w:val="2E26E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6B15202"/>
    <w:multiLevelType w:val="multilevel"/>
    <w:tmpl w:val="A2A8A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E6D0D73"/>
    <w:multiLevelType w:val="multilevel"/>
    <w:tmpl w:val="572CB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M0MTI1NDU0MzFU0lEKTi0uzszPAykwrAUAHbzhiywAAAA="/>
  </w:docVars>
  <w:rsids>
    <w:rsidRoot w:val="004A6F32"/>
    <w:rsid w:val="002204DC"/>
    <w:rsid w:val="00407F92"/>
    <w:rsid w:val="004A6F32"/>
    <w:rsid w:val="00511442"/>
    <w:rsid w:val="008D1C2A"/>
    <w:rsid w:val="00937768"/>
    <w:rsid w:val="00B912E1"/>
    <w:rsid w:val="00ED4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6F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4A6F3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F3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A6F32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A6F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keyword">
    <w:name w:val="keyword"/>
    <w:basedOn w:val="DefaultParagraphFont"/>
    <w:rsid w:val="004A6F32"/>
  </w:style>
  <w:style w:type="character" w:customStyle="1" w:styleId="string">
    <w:name w:val="string"/>
    <w:basedOn w:val="DefaultParagraphFont"/>
    <w:rsid w:val="004A6F3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F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F3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mment">
    <w:name w:val="comment"/>
    <w:basedOn w:val="DefaultParagraphFont"/>
    <w:rsid w:val="004A6F32"/>
  </w:style>
  <w:style w:type="character" w:customStyle="1" w:styleId="number">
    <w:name w:val="number"/>
    <w:basedOn w:val="DefaultParagraphFont"/>
    <w:rsid w:val="004A6F32"/>
  </w:style>
  <w:style w:type="paragraph" w:styleId="BalloonText">
    <w:name w:val="Balloon Text"/>
    <w:basedOn w:val="Normal"/>
    <w:link w:val="BalloonTextChar"/>
    <w:uiPriority w:val="99"/>
    <w:semiHidden/>
    <w:unhideWhenUsed/>
    <w:rsid w:val="004A6F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F32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D440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6F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4A6F3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F3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A6F32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A6F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keyword">
    <w:name w:val="keyword"/>
    <w:basedOn w:val="DefaultParagraphFont"/>
    <w:rsid w:val="004A6F32"/>
  </w:style>
  <w:style w:type="character" w:customStyle="1" w:styleId="string">
    <w:name w:val="string"/>
    <w:basedOn w:val="DefaultParagraphFont"/>
    <w:rsid w:val="004A6F3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F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F3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mment">
    <w:name w:val="comment"/>
    <w:basedOn w:val="DefaultParagraphFont"/>
    <w:rsid w:val="004A6F32"/>
  </w:style>
  <w:style w:type="character" w:customStyle="1" w:styleId="number">
    <w:name w:val="number"/>
    <w:basedOn w:val="DefaultParagraphFont"/>
    <w:rsid w:val="004A6F32"/>
  </w:style>
  <w:style w:type="paragraph" w:styleId="BalloonText">
    <w:name w:val="Balloon Text"/>
    <w:basedOn w:val="Normal"/>
    <w:link w:val="BalloonTextChar"/>
    <w:uiPriority w:val="99"/>
    <w:semiHidden/>
    <w:unhideWhenUsed/>
    <w:rsid w:val="004A6F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F32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D44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72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0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8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49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1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8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82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1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A2113-2412-4922-B5F2-6EBEB6408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2111</Words>
  <Characters>1203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5</cp:revision>
  <dcterms:created xsi:type="dcterms:W3CDTF">2019-02-25T11:02:00Z</dcterms:created>
  <dcterms:modified xsi:type="dcterms:W3CDTF">2019-03-18T05:51:00Z</dcterms:modified>
</cp:coreProperties>
</file>